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5529BA" w14:textId="77777777" w:rsidR="00877052" w:rsidRPr="00877052" w:rsidRDefault="00877052" w:rsidP="00877052">
      <w:pPr>
        <w:pStyle w:val="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9" w:history="1">
        <w:r w:rsidRPr="00C430F6">
          <w:rPr>
            <w:rStyle w:val="a9"/>
            <w:noProof/>
          </w:rPr>
          <w:t>"C</w:t>
        </w:r>
        <w:r w:rsidR="00EB36F6">
          <w:rPr>
            <w:rStyle w:val="a9"/>
            <w:noProof/>
          </w:rPr>
          <w:t>#</w:t>
        </w:r>
        <w:r w:rsidRPr="00C430F6">
          <w:rPr>
            <w:rStyle w:val="a9"/>
            <w:noProof/>
          </w:rPr>
          <w:t xml:space="preserve"> Advanced" course @ Software University</w:t>
        </w:r>
      </w:hyperlink>
      <w:r w:rsidR="00E53BE9">
        <w:rPr>
          <w:rStyle w:val="a9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10" w:history="1">
        <w:r w:rsidR="00620057" w:rsidRPr="00620057">
          <w:rPr>
            <w:rStyle w:val="a9"/>
          </w:rPr>
          <w:t>Judge</w:t>
        </w:r>
      </w:hyperlink>
    </w:p>
    <w:p w14:paraId="265475AB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ac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ac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877052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ac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ac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Play</w:t>
      </w:r>
      <w:r w:rsidRPr="00877052">
        <w:rPr>
          <w:rStyle w:val="ab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lastRenderedPageBreak/>
        <w:t>"</w:t>
      </w:r>
      <w:r w:rsidRPr="00877052">
        <w:rPr>
          <w:rStyle w:val="ab"/>
          <w:rFonts w:ascii="Consolas" w:hAnsi="Consolas"/>
          <w:noProof/>
        </w:rPr>
        <w:t>Add {song}</w:t>
      </w:r>
      <w:r w:rsidRPr="00877052">
        <w:rPr>
          <w:rStyle w:val="ab"/>
          <w:b w:val="0"/>
          <w:noProof/>
        </w:rPr>
        <w:t>" - adds the song to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if it isn</w:t>
      </w:r>
      <w:r w:rsidR="00F82369">
        <w:rPr>
          <w:rStyle w:val="ab"/>
          <w:b w:val="0"/>
          <w:noProof/>
        </w:rPr>
        <w:t>'</w:t>
      </w:r>
      <w:r w:rsidRPr="00877052">
        <w:rPr>
          <w:rStyle w:val="ab"/>
          <w:b w:val="0"/>
          <w:noProof/>
        </w:rPr>
        <w:t>t contained already, otherwise print "</w:t>
      </w:r>
      <w:r w:rsidRPr="00877052">
        <w:rPr>
          <w:rStyle w:val="ab"/>
          <w:rFonts w:ascii="Consolas" w:hAnsi="Consolas"/>
          <w:noProof/>
        </w:rPr>
        <w:t>{song} is already contained!</w:t>
      </w:r>
      <w:r w:rsidRPr="00877052">
        <w:rPr>
          <w:rStyle w:val="ab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ac"/>
        <w:keepLines/>
        <w:numPr>
          <w:ilvl w:val="0"/>
          <w:numId w:val="23"/>
        </w:numPr>
        <w:spacing w:before="0" w:after="200" w:line="240" w:lineRule="auto"/>
        <w:jc w:val="both"/>
        <w:rPr>
          <w:rStyle w:val="ab"/>
          <w:b w:val="0"/>
          <w:bCs w:val="0"/>
          <w:noProof/>
          <w:lang w:val="bg-BG"/>
        </w:rPr>
      </w:pPr>
      <w:r w:rsidRPr="00877052">
        <w:rPr>
          <w:rStyle w:val="ab"/>
          <w:b w:val="0"/>
          <w:noProof/>
        </w:rPr>
        <w:t>"</w:t>
      </w:r>
      <w:r w:rsidRPr="00877052">
        <w:rPr>
          <w:rStyle w:val="ab"/>
          <w:rFonts w:ascii="Consolas" w:hAnsi="Consolas"/>
          <w:noProof/>
        </w:rPr>
        <w:t>Show</w:t>
      </w:r>
      <w:r w:rsidRPr="00877052">
        <w:rPr>
          <w:rStyle w:val="ab"/>
          <w:b w:val="0"/>
          <w:noProof/>
        </w:rPr>
        <w:t>" - prints all songs in the queue</w:t>
      </w:r>
      <w:r w:rsidR="00201838">
        <w:rPr>
          <w:rStyle w:val="ab"/>
          <w:b w:val="0"/>
          <w:noProof/>
        </w:rPr>
        <w:t>,</w:t>
      </w:r>
      <w:r w:rsidRPr="00877052">
        <w:rPr>
          <w:rStyle w:val="ab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ac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ac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32B74599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987EC0">
        <w:rPr>
          <w:rFonts w:ascii="Calibri" w:eastAsia="Calibri" w:hAnsi="Calibri" w:cs="Arial"/>
          <w:noProof/>
        </w:rPr>
        <w:t>r</w:t>
      </w:r>
      <w:r w:rsidR="001E47CB">
        <w:rPr>
          <w:rFonts w:ascii="Calibri" w:eastAsia="Calibri" w:hAnsi="Calibri" w:cs="Arial"/>
          <w:noProof/>
        </w:rPr>
        <w:t>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ac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ac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ac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ac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宋体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宋体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宋体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  <w:bookmarkStart w:id="0" w:name="_GoBack"/>
      <w:bookmarkEnd w:id="0"/>
    </w:p>
    <w:p w14:paraId="002861D3" w14:textId="61507E1D" w:rsidR="00877052" w:rsidRPr="00877052" w:rsidRDefault="00877052" w:rsidP="0052446A">
      <w:pPr>
        <w:numPr>
          <w:ilvl w:val="0"/>
          <w:numId w:val="2"/>
        </w:numPr>
        <w:contextualSpacing/>
        <w:rPr>
          <w:rFonts w:ascii="Calibri" w:eastAsia="宋体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ac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lastRenderedPageBreak/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ac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ac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ac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ac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ac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af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2" w:name="OLE_LINK8"/>
            <w:bookmarkStart w:id="3" w:name="OLE_LINK9"/>
            <w:bookmarkStart w:id="4" w:name="OLE_LINK16"/>
            <w:bookmarkStart w:id="5" w:name="_Hlk505101742"/>
            <w:bookmarkEnd w:id="1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2"/>
            <w:bookmarkEnd w:id="3"/>
            <w:bookmarkEnd w:id="4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6" w:name="OLE_LINK25"/>
            <w:bookmarkStart w:id="7" w:name="OLE_LINK26"/>
            <w:bookmarkStart w:id="8" w:name="_Hlk505102988"/>
            <w:bookmarkEnd w:id="5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6"/>
            <w:bookmarkEnd w:id="7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8"/>
    <w:p w14:paraId="12292829" w14:textId="5F54E678" w:rsidR="00877052" w:rsidRPr="00F444C2" w:rsidRDefault="00877052" w:rsidP="00C12854">
      <w:pPr>
        <w:pStyle w:val="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ac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ac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ac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ab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ac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ab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9" w:name="OLE_LINK1"/>
            <w:r w:rsidRPr="00877052">
              <w:rPr>
                <w:b w:val="0"/>
              </w:rPr>
              <w:t>Wasted litters of water</w:t>
            </w:r>
            <w:bookmarkEnd w:id="9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af4"/>
              <w:jc w:val="both"/>
              <w:rPr>
                <w:rStyle w:val="ab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ab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8FDB6B" w14:textId="77777777" w:rsidR="00AD1920" w:rsidRDefault="00AD1920" w:rsidP="008068A2">
      <w:pPr>
        <w:spacing w:after="0" w:line="240" w:lineRule="auto"/>
      </w:pPr>
      <w:r>
        <w:separator/>
      </w:r>
    </w:p>
  </w:endnote>
  <w:endnote w:type="continuationSeparator" w:id="0">
    <w:p w14:paraId="7AE6120D" w14:textId="77777777" w:rsidR="00AD1920" w:rsidRDefault="00AD19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52446A" w:rsidRDefault="0052446A" w:rsidP="004E4C1E">
    <w:pPr>
      <w:pStyle w:val="a5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2446A" w:rsidRPr="002C539D" w:rsidRDefault="0052446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2446A" w:rsidRPr="002C539D" w:rsidRDefault="0052446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FED8C0A" w14:textId="173199B6" w:rsidR="0052446A" w:rsidRPr="00596AA5" w:rsidRDefault="0052446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w15="http://schemas.microsoft.com/office/word/2012/wordml"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zh-CN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zh-CN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52446A" w:rsidRPr="00596AA5" w:rsidRDefault="0052446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30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307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52446A" w:rsidRPr="00596AA5" w:rsidRDefault="0052446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30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307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7797AA1" w14:textId="77777777" w:rsidR="00AD1920" w:rsidRDefault="00AD1920" w:rsidP="008068A2">
      <w:pPr>
        <w:spacing w:after="0" w:line="240" w:lineRule="auto"/>
      </w:pPr>
      <w:r>
        <w:separator/>
      </w:r>
    </w:p>
  </w:footnote>
  <w:footnote w:type="continuationSeparator" w:id="0">
    <w:p w14:paraId="283982A3" w14:textId="77777777" w:rsidR="00AD1920" w:rsidRDefault="00AD19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52446A" w:rsidRDefault="0052446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7BA83C10"/>
    <w:lvl w:ilvl="0" w:tplc="0198745A">
      <w:start w:val="1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2E02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46A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87EC0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1920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  <w:rsid w:val="00FE2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/>
    <w:lsdException w:name="List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(Web)" w:qFormat="1"/>
    <w:lsdException w:name="HTML Cod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/>
    <w:lsdException w:name="List" w:uiPriority="0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(Web)" w:qFormat="1"/>
    <w:lsdException w:name="HTML Cod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877052"/>
  </w:style>
  <w:style w:type="character" w:customStyle="1" w:styleId="mi">
    <w:name w:val="mi"/>
    <w:basedOn w:val="a0"/>
    <w:rsid w:val="00877052"/>
  </w:style>
  <w:style w:type="character" w:customStyle="1" w:styleId="mjxassistivemathml">
    <w:name w:val="mjx_assistive_mathml"/>
    <w:basedOn w:val="a0"/>
    <w:rsid w:val="00877052"/>
  </w:style>
  <w:style w:type="character" w:customStyle="1" w:styleId="HTML">
    <w:name w:val="HTML стандартен Знак"/>
    <w:basedOn w:val="a0"/>
    <w:link w:val="HTML0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rsid w:val="00877052"/>
    <w:rPr>
      <w:i/>
      <w:iCs/>
    </w:rPr>
  </w:style>
  <w:style w:type="character" w:customStyle="1" w:styleId="mn">
    <w:name w:val="mn"/>
    <w:basedOn w:val="a0"/>
    <w:rsid w:val="00877052"/>
  </w:style>
  <w:style w:type="character" w:customStyle="1" w:styleId="mo">
    <w:name w:val="mo"/>
    <w:basedOn w:val="a0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a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77052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77052"/>
    <w:rPr>
      <w:rFonts w:cs="FreeSans"/>
    </w:rPr>
  </w:style>
  <w:style w:type="paragraph" w:styleId="af2">
    <w:name w:val="caption"/>
    <w:basedOn w:val="a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af3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770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4">
    <w:name w:val="Title"/>
    <w:aliases w:val="Example Test Caption"/>
    <w:basedOn w:val="a"/>
    <w:next w:val="a"/>
    <w:link w:val="af5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a0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447/Stacks-and-Queues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699/csharp-advanced-ma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796E6C-DF56-4837-A836-7838C192BF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5</TotalTime>
  <Pages>1</Pages>
  <Words>3273</Words>
  <Characters>18661</Characters>
  <Application>Microsoft Office Word</Application>
  <DocSecurity>0</DocSecurity>
  <Lines>155</Lines>
  <Paragraphs>4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acks and Queues - Exercise</vt:lpstr>
      <vt:lpstr>C# Advanced - Stacks and Queues - Exercise</vt:lpstr>
    </vt:vector>
  </TitlesOfParts>
  <Company>SoftUni – https://about.softuni.bg</Company>
  <LinksUpToDate>false</LinksUpToDate>
  <CharactersWithSpaces>218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m</cp:lastModifiedBy>
  <cp:revision>161</cp:revision>
  <cp:lastPrinted>2015-10-26T22:35:00Z</cp:lastPrinted>
  <dcterms:created xsi:type="dcterms:W3CDTF">2019-11-12T12:29:00Z</dcterms:created>
  <dcterms:modified xsi:type="dcterms:W3CDTF">2023-01-16T19:30:00Z</dcterms:modified>
  <cp:category>programming;education;software engineering;software development</cp:category>
</cp:coreProperties>
</file>